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ane-smith"/>
    <w:p>
      <w:pPr>
        <w:pStyle w:val="Heading2"/>
      </w:pPr>
      <w:r>
        <w:t xml:space="preserve">Jane Smith</w:t>
      </w:r>
    </w:p>
    <w:p>
      <w:pPr>
        <w:pStyle w:val="FirstParagraph"/>
      </w:pPr>
      <w:r>
        <w:t xml:space="preserve">Address: 123 Oak Street, Manchester, M1 4AB, United Kingdom</w:t>
      </w:r>
      <w:r>
        <w:br/>
      </w:r>
      <w:r>
        <w:t xml:space="preserve">Phone: +44 7700 900123</w:t>
      </w:r>
      <w:r>
        <w:br/>
      </w:r>
      <w:r>
        <w:t xml:space="preserve">Email: janesmith.plumber@gmail.com</w:t>
      </w:r>
      <w:r>
        <w:br/>
      </w:r>
      <w:r>
        <w:t xml:space="preserve">LinkedIn: linkedin.com/in/janesmith-plumb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based in the United Kingdom Manchester, with over 8 years of hands-on expertise in residential and commercial plumbing systems. Proficient in installing, repairing, and maintaining water supply, drainage, heating, and sanitation systems. Committed to delivering high-quality workmanship while adhering to local regulations and safety standards. A strong team player with excellent problem-solving skills and a customer-focused approac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Manchester Plumbing Solutions Ltd.</w:t>
      </w:r>
      <w:r>
        <w:t xml:space="preserve"> </w:t>
      </w:r>
      <w:r>
        <w:t xml:space="preserve">| Manchester, UK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, overseeing residential and commercial plumbing projects across Manchester. Ensured all work met UK building regulations and safety standard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burst pipes, blocked drains, and faulty heating systems, maintaining a 98% customer satisfaction rate in United Kingdom Manchester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builders to design efficient plumbing layouts for new developments in Manchester city center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advanced techniques such as trenchless pipe repair and gas fitting, aligned with Gas Safe Register requirements.</w:t>
      </w:r>
    </w:p>
    <w:bookmarkEnd w:id="22"/>
    <w:bookmarkStart w:id="23" w:name="journeyman-plumber"/>
    <w:p>
      <w:pPr>
        <w:pStyle w:val="Heading3"/>
      </w:pPr>
      <w:r>
        <w:t xml:space="preserve">Journeyman Plumber</w:t>
      </w:r>
    </w:p>
    <w:p>
      <w:pPr>
        <w:pStyle w:val="FirstParagraph"/>
      </w:pPr>
      <w:r>
        <w:rPr>
          <w:bCs/>
          <w:b/>
        </w:rPr>
        <w:t xml:space="preserve">Manchester United Builders Co.</w:t>
      </w:r>
      <w:r>
        <w:t xml:space="preserve"> </w:t>
      </w:r>
      <w:r>
        <w:t xml:space="preserve">| Manchester, UK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in new residential properties across Greater Manchester, including kitchens, bathrooms, and heating systems.</w:t>
      </w:r>
    </w:p>
    <w:p>
      <w:pPr>
        <w:numPr>
          <w:ilvl w:val="0"/>
          <w:numId w:val="1002"/>
        </w:numPr>
        <w:pStyle w:val="Compact"/>
      </w:pPr>
      <w:r>
        <w:t xml:space="preserve">Diagnosed and repaired complex issues such as pipe leaks, water pressure problems, and faulty boiler installations for clients in the United Kingdom Manchester area.</w:t>
      </w:r>
    </w:p>
    <w:p>
      <w:pPr>
        <w:numPr>
          <w:ilvl w:val="0"/>
          <w:numId w:val="1002"/>
        </w:numPr>
        <w:pStyle w:val="Compact"/>
      </w:pPr>
      <w:r>
        <w:t xml:space="preserve">Completed over 200 plumbing projects annually, ensuring compliance with local building codes and UK health and safety regulations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clients by delivering reliable services at competitive rates, contributing to a 40% increase in repeat business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North West Plumbing Academy</w:t>
      </w:r>
      <w:r>
        <w:t xml:space="preserve"> </w:t>
      </w:r>
      <w:r>
        <w:t xml:space="preserve">| Manchester, UK</w:t>
      </w:r>
      <w:r>
        <w:br/>
      </w:r>
      <w: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pipe fitting, soldering, and drainage systems under the guidance of certified plumbers in United Kingdom Manchester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domestic plumbing systems for over 50 properties, including new builds and renovations.</w:t>
      </w:r>
    </w:p>
    <w:p>
      <w:pPr>
        <w:numPr>
          <w:ilvl w:val="0"/>
          <w:numId w:val="1003"/>
        </w:numPr>
        <w:pStyle w:val="Compact"/>
      </w:pPr>
      <w:r>
        <w:t xml:space="preserve">Completed apprenticeship with a City &amp; Guilds Level 2 qualification in Plumbing and Heating, recognized by the UK governmen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2c90953e15bfe21d9379fe7468511b1a3919f89"/>
    <w:p>
      <w:pPr>
        <w:pStyle w:val="Heading3"/>
      </w:pPr>
      <w:r>
        <w:t xml:space="preserve">City &amp; Guilds Level 3 Diploma in Plumbing and Heating</w:t>
      </w:r>
    </w:p>
    <w:p>
      <w:pPr>
        <w:pStyle w:val="FirstParagraph"/>
      </w:pPr>
      <w:r>
        <w:rPr>
          <w:bCs/>
          <w:b/>
        </w:rPr>
        <w:t xml:space="preserve">North West Plumbing Academy</w:t>
      </w:r>
      <w:r>
        <w:t xml:space="preserve"> </w:t>
      </w:r>
      <w:r>
        <w:t xml:space="preserve">| Manchester, UK</w:t>
      </w:r>
      <w:r>
        <w:br/>
      </w:r>
      <w:r>
        <w:t xml:space="preserve">2014 – 2016</w:t>
      </w:r>
    </w:p>
    <w:bookmarkEnd w:id="26"/>
    <w:bookmarkStart w:id="27" w:name="a-levels-in-science-and-mathematics"/>
    <w:p>
      <w:pPr>
        <w:pStyle w:val="Heading3"/>
      </w:pPr>
      <w:r>
        <w:t xml:space="preserve">A-levels in Science and Mathematics</w:t>
      </w:r>
    </w:p>
    <w:p>
      <w:pPr>
        <w:pStyle w:val="FirstParagraph"/>
      </w:pPr>
      <w:r>
        <w:rPr>
          <w:bCs/>
          <w:b/>
        </w:rPr>
        <w:t xml:space="preserve">Manchester Grammar School</w:t>
      </w:r>
      <w:r>
        <w:t xml:space="preserve"> </w:t>
      </w:r>
      <w:r>
        <w:t xml:space="preserve">| Manchester, UK</w:t>
      </w:r>
      <w:r>
        <w:br/>
      </w:r>
      <w:r>
        <w:t xml:space="preserve">2009 – 2011</w:t>
      </w:r>
    </w:p>
    <w:bookmarkEnd w:id="27"/>
    <w:bookmarkEnd w:id="28"/>
    <w:bookmarkStart w:id="29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as Safe Register (GSR) Certification</w:t>
      </w:r>
      <w:r>
        <w:t xml:space="preserve">: Approved to work on gas appliances in the United Kingdom Manchester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SE Safety Training</w:t>
      </w:r>
      <w:r>
        <w:t xml:space="preserve">: Completed health and safety courses for plumbing professionals, ensuring compliance with UK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ter Regulations Advisory Scheme (WRAS) Certification</w:t>
      </w:r>
      <w:r>
        <w:t xml:space="preserve">: Ensured all plumbing installations meet water efficiency standards in the U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Pipe Repair Techniques</w:t>
      </w:r>
      <w:r>
        <w:t xml:space="preserve">: Attended workshops in Manchester to master modern methods like pipe lining and CCTV drain surveys.</w:t>
      </w:r>
    </w:p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residential and commercial plumbing systems, including drainage, heating, and water supply.</w:t>
      </w:r>
    </w:p>
    <w:p>
      <w:pPr>
        <w:numPr>
          <w:ilvl w:val="0"/>
          <w:numId w:val="1005"/>
        </w:numPr>
        <w:pStyle w:val="Compact"/>
      </w:pPr>
      <w:r>
        <w:t xml:space="preserve">Proficient in using specialized tools such as pipe cutters, pressure gauges, and drain snakes.</w:t>
      </w:r>
    </w:p>
    <w:p>
      <w:pPr>
        <w:numPr>
          <w:ilvl w:val="0"/>
          <w:numId w:val="1005"/>
        </w:numPr>
        <w:pStyle w:val="Compact"/>
      </w:pPr>
      <w:r>
        <w:t xml:space="preserve">Strong understanding of UK building regulations (Part G: Water Services) and gas safety standard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liaising with clients in the United Kingdom Manchester region.</w:t>
      </w:r>
    </w:p>
    <w:p>
      <w:pPr>
        <w:numPr>
          <w:ilvl w:val="0"/>
          <w:numId w:val="1005"/>
        </w:numPr>
        <w:pStyle w:val="Compact"/>
      </w:pPr>
      <w:r>
        <w:t xml:space="preserve">Certified in emergency plumbing repairs, ensuring minimal disruption to households and business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the United Kingdom Manchester area, such as Manchester Plumbing Solutions Ltd. and Manchester United Builders Co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Kingdom Plumbing Association (UK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s Safe Register Memb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umbing Industry Federation (PIF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a passionate plumber committed to excellence in the United Kingdom Manchester community. My work focuses on providing sustainable, cost-effective solutions for plumbing challenges. I stay updated on industry advancements through continuous learning and networking with fellow professionals in the UK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United Kingdom Manchester</dc:title>
  <dc:creator/>
  <dc:language>en</dc:language>
  <cp:keywords/>
  <dcterms:created xsi:type="dcterms:W3CDTF">2025-12-07T21:20:38Z</dcterms:created>
  <dcterms:modified xsi:type="dcterms:W3CDTF">2025-12-07T2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